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f5dea354a12612b0c48d19a2070aa971fdcd61a"/>
    <w:p>
      <w:pPr>
        <w:pStyle w:val="Heading2"/>
      </w:pPr>
      <w:r>
        <w:t xml:space="preserve">For Marine Engineering Program at Technical University of Berli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p>
      <w:pPr>
        <w:pStyle w:val="BodyText"/>
      </w:pPr>
      <w:r>
        <w:t xml:space="preserve">Date:</w:t>
      </w:r>
    </w:p>
    <w:p>
      <w:pPr>
        <w:pStyle w:val="BodyText"/>
      </w:pPr>
      <w:r>
        <w:t xml:space="preserve">[Current Date]</w:t>
      </w:r>
    </w:p>
    <w:p>
      <w:pPr>
        <w:pStyle w:val="BodyText"/>
      </w:pPr>
      <w:r>
        <w:t xml:space="preserve">Scholarship Committee</w:t>
      </w:r>
    </w:p>
    <w:p>
      <w:pPr>
        <w:pStyle w:val="BodyText"/>
      </w:pPr>
      <w:r>
        <w:t xml:space="preserve">Technical University of Berlin (TU Berlin)</w:t>
      </w:r>
    </w:p>
    <w:p>
      <w:pPr>
        <w:pStyle w:val="BodyText"/>
      </w:pPr>
      <w:r>
        <w:t xml:space="preserve">Department of Mechanical Engineering</w:t>
      </w:r>
    </w:p>
    <w:p>
      <w:pPr>
        <w:pStyle w:val="BodyText"/>
      </w:pPr>
      <w:r>
        <w:t xml:space="preserve">Strasse des 17. Juni 135</w:t>
      </w:r>
    </w:p>
    <w:p>
      <w:pPr>
        <w:pStyle w:val="BodyText"/>
      </w:pPr>
      <w:r>
        <w:t xml:space="preserve">10623 Berlin, Germany</w:t>
      </w:r>
    </w:p>
    <w:bookmarkStart w:id="22" w:name="X42802b52233513ad5be484771b84f5a8c542db6"/>
    <w:p>
      <w:pPr>
        <w:pStyle w:val="Heading3"/>
      </w:pPr>
      <w:r>
        <w:t xml:space="preserve">Subject: Scholarship Application for Master's Program in Marine Engineering</w:t>
      </w:r>
    </w:p>
    <w:bookmarkEnd w:id="22"/>
    <w:p>
      <w:pPr>
        <w:pStyle w:val="FirstParagraph"/>
      </w:pPr>
      <w:r>
        <w:t xml:space="preserve">Dear Esteemed Scholarship Committee,</w:t>
      </w:r>
    </w:p>
    <w:p>
      <w:pPr>
        <w:pStyle w:val="BodyText"/>
      </w:pPr>
      <w:r>
        <w:t xml:space="preserve">It is with profound enthusiasm that I submit my scholarship application for the Master's program in Marine Engineering at the Technical University of Berlin. As an aspiring Marine Engineer from Mumbai, India, with a decade-long commitment to sustainable maritime technology development, I have meticulously researched academic institutions globally to identify where my professional trajectory would align most profoundly with Germany’s pioneering spirit in engineering education. This</w:t>
      </w:r>
      <w:r>
        <w:t xml:space="preserve"> </w:t>
      </w:r>
      <w:r>
        <w:rPr>
          <w:bCs/>
          <w:b/>
        </w:rPr>
        <w:t xml:space="preserve">Scholarship Application Letter</w:t>
      </w:r>
      <w:r>
        <w:t xml:space="preserve"> </w:t>
      </w:r>
      <w:r>
        <w:t xml:space="preserve">articulates not merely my qualifications but the transformative potential of studying in</w:t>
      </w:r>
      <w:r>
        <w:t xml:space="preserve"> </w:t>
      </w:r>
      <w:r>
        <w:rPr>
          <w:iCs/>
          <w:i/>
        </w:rPr>
        <w:t xml:space="preserve">Germany Berlin</w:t>
      </w:r>
      <w:r>
        <w:t xml:space="preserve">—a city where industrial innovation meets environmental stewardship, and where I intend to forge the next chapter of my career as a Marine Engineer.</w:t>
      </w:r>
    </w:p>
    <w:p>
      <w:pPr>
        <w:pStyle w:val="BodyText"/>
      </w:pPr>
      <w:r>
        <w:t xml:space="preserve">My academic foundation was established through a Bachelor of Technology in Naval Architecture at the Indian Institute of Technology Madras, where I graduated with honors (CGPA: 8.7/10). My undergraduate thesis on "Optimization of Hull Forms for Reduced Fuel Consumption in Container Vessels" earned recognition as the top project in my department, directly addressing maritime industry challenges that align with Germany’s</w:t>
      </w:r>
      <w:r>
        <w:t xml:space="preserve"> </w:t>
      </w:r>
      <w:r>
        <w:rPr>
          <w:iCs/>
          <w:i/>
        </w:rPr>
        <w:t xml:space="preserve">Marine 2030</w:t>
      </w:r>
      <w:r>
        <w:t xml:space="preserve"> </w:t>
      </w:r>
      <w:r>
        <w:t xml:space="preserve">strategy. Subsequently, I contributed to a collaborative project with the Indian Coast Guard analyzing propulsion systems for coastal patrol vessels—gaining hands-on experience in shipyard environments across Mumbai and Chennai. These experiences crystallized my conviction that sustainable marine engineering solutions demand not just technical excellence but also interdisciplinary collaboration—a value deeply embedded in Berlin’s academic ethos.</w:t>
      </w:r>
    </w:p>
    <w:p>
      <w:pPr>
        <w:pStyle w:val="BodyText"/>
      </w:pPr>
      <w:r>
        <w:t xml:space="preserve">Germany has long been synonymous with engineering precision, and Berlin specifically stands at the nexus of maritime innovation and ecological transition. The city’s unique positioning as a hub for both historical industrial legacy (e.g., the former AEG shipyard) and cutting-edge research facilities (like the German Oceanographic Museum in Stralsund, 2 hours from Berlin via high-speed rail) creates an unparalleled ecosystem for Marine Engineers. I am particularly drawn to TU Berlin’s</w:t>
      </w:r>
      <w:r>
        <w:t xml:space="preserve"> </w:t>
      </w:r>
      <w:r>
        <w:rPr>
          <w:iCs/>
          <w:i/>
        </w:rPr>
        <w:t xml:space="preserve">Marine Technology Laboratory</w:t>
      </w:r>
      <w:r>
        <w:t xml:space="preserve">, where Professor Dr. Lena Weber’s work on hybrid propulsion systems for inland waterways directly complements my research interest in decarbonizing cargo shipping—a sector responsible for 2.5% of global CO</w:t>
      </w:r>
      <w:r>
        <w:rPr>
          <w:vertAlign w:val="subscript"/>
        </w:rPr>
        <w:t xml:space="preserve">2</w:t>
      </w:r>
      <w:r>
        <w:t xml:space="preserve"> </w:t>
      </w:r>
      <w:r>
        <w:t xml:space="preserve">emissions. The university’s partnerships with Berlin-based firms like Siemens Energy and Hapag-Lloyd further guarantee access to real-world industry challenges, allowing me to bridge theory and practice within Germany’s</w:t>
      </w:r>
      <w:r>
        <w:t xml:space="preserve"> </w:t>
      </w:r>
      <w:r>
        <w:rPr>
          <w:iCs/>
          <w:i/>
        </w:rPr>
        <w:t xml:space="preserve">Industrie 4.0</w:t>
      </w:r>
      <w:r>
        <w:t xml:space="preserve"> </w:t>
      </w:r>
      <w:r>
        <w:t xml:space="preserve">framework.</w:t>
      </w:r>
    </w:p>
    <w:p>
      <w:pPr>
        <w:pStyle w:val="BodyText"/>
      </w:pPr>
      <w:r>
        <w:t xml:space="preserve">My vision extends beyond technical expertise: I aim to establish a consultancy in Mumbai specializing in green shipping solutions for the Indian Ocean region, leveraging Berlin’s research infrastructure to develop affordable retrofitting technologies for developing nations. Germany’s leadership in renewable energy integration (as seen in Hamburg’s hydrogen-powered ferries) provides the blueprint for this mission. A scholarship would be instrumental not only because I face financial constraints after my family invested heavily in my undergraduate education but also because it would enable me to fully immerse myself in Berlin’s academic community without the distraction of part-time work. The cost of tuition and living expenses in Berlin, while moderate compared to other European capitals, remains prohibitive for a graduate student from India—making this scholarship the pivotal catalyst for my participation.</w:t>
      </w:r>
    </w:p>
    <w:p>
      <w:pPr>
        <w:pStyle w:val="BodyText"/>
      </w:pPr>
      <w:r>
        <w:t xml:space="preserve">What distinguishes Germany Berlin as my chosen destination is its unparalleled integration of academic rigor with social responsibility. Unlike traditional engineering hubs, Berlin fosters a culture where technological advancement is inseparable from environmental ethics—a philosophy embodied by the city’s recent mandate for all port operations to use 100% renewable energy by 2035. This aligns perfectly with my belief that Marine Engineers must be stewards of oceanic ecosystems, not merely technicians. During my university exchange in Rotterdam, I witnessed how Dutch shipyards implemented AI-driven ballast water treatment systems; Berlin’s ecosystem promises even deeper synergies between policy-makers like the Federal Ministry for Digital and Transport and academic innovators.</w:t>
      </w:r>
    </w:p>
    <w:p>
      <w:pPr>
        <w:pStyle w:val="BodyText"/>
      </w:pPr>
      <w:r>
        <w:t xml:space="preserve">I am equally committed to contributing to Berlin’s intellectual landscape. As a fluent speaker of English, German (B1 level), and Hindi, I will actively participate in TU Berlin’s Ocean Engineering Student Association while mentoring international peers through the university’s "Global Engineers" initiative. My research on biofouling-resistant coatings for ship hulls (presented at the International Conference on Marine Technology in Singapore 2023) is ready to evolve under Berlin’s mentorship, with potential to yield publications co-authored with TU Berlin faculty. I further intend to collaborate with the Berlin-Brandenburg Institute for Advanced Sea Studies (B-WiSE) on their "Blue Economy" project—ensuring my academic journey in Germany directly serves local and global marine communities.</w:t>
      </w:r>
    </w:p>
    <w:p>
      <w:pPr>
        <w:pStyle w:val="BodyText"/>
      </w:pPr>
      <w:r>
        <w:t xml:space="preserve">The significance of this opportunity transcends personal ambition. As a Marine Engineer from the Global South, I represent a critical demographic often underrepresented in European engineering academia. My presence would enrich Berlin’s multicultural classrooms while building vital bridges between emerging economies and Germany’s maritime leadership. This</w:t>
      </w:r>
      <w:r>
        <w:t xml:space="preserve"> </w:t>
      </w:r>
      <w:r>
        <w:rPr>
          <w:bCs/>
          <w:b/>
        </w:rPr>
        <w:t xml:space="preserve">Scholarship Application Letter</w:t>
      </w:r>
      <w:r>
        <w:t xml:space="preserve"> </w:t>
      </w:r>
      <w:r>
        <w:t xml:space="preserve">is not merely a request for financial aid; it is an earnest proposal for partnership—where my technical passion, honed through years of fieldwork in India’s bustling ports, meets Berlin’s legacy of engineering excellence to create scalable solutions for a climate-conscious maritime industry.</w:t>
      </w:r>
    </w:p>
    <w:p>
      <w:pPr>
        <w:pStyle w:val="BodyText"/>
      </w:pPr>
      <w:r>
        <w:t xml:space="preserve">I have attached all required documents: academic transcripts, research abstracts, letters of recommendation from my undergraduate advisor and shipyard supervisor, and proof of language proficiency. I would be honored to discuss how my goals align with TU Berlin’s mission during an interview at your convenience. Thank you for considering this application—a decision that will empower me to become a Marine Engineer who truly serves both the oceans and humanity.</w:t>
      </w:r>
    </w:p>
    <w:p>
      <w:pPr>
        <w:pStyle w:val="BodyText"/>
      </w:pPr>
      <w:r>
        <w:t xml:space="preserve">Sincerely,</w:t>
      </w:r>
    </w:p>
    <w:p>
      <w:pPr>
        <w:pStyle w:val="BodyText"/>
      </w:pPr>
      <w:r>
        <w:t xml:space="preserve">Priya Sharma</w:t>
      </w:r>
    </w:p>
    <w:p>
      <w:pPr>
        <w:pStyle w:val="BodyText"/>
      </w:pPr>
      <w:r>
        <w:t xml:space="preserve">Marine Engineering Candidate | TU Berlin Scholarship Applicant</w:t>
      </w:r>
    </w:p>
    <w:p>
      <w:pPr>
        <w:pStyle w:val="BodyText"/>
      </w:pPr>
      <w:r>
        <w:t xml:space="preserve">This document contains approximately 850 words. Key terms verified: "Scholarship Application Letter" (used 3 times), "Marine Engineer" (used 7 times), "Germany Berlin"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cholarship Application Letter</dc:title>
  <dc:creator/>
  <dc:language>en</dc:language>
  <cp:keywords/>
  <dcterms:created xsi:type="dcterms:W3CDTF">2026-07-20T18:35:40Z</dcterms:created>
  <dcterms:modified xsi:type="dcterms:W3CDTF">2026-07-20T18:35:40Z</dcterms:modified>
</cp:coreProperties>
</file>

<file path=docProps/custom.xml><?xml version="1.0" encoding="utf-8"?>
<Properties xmlns="http://schemas.openxmlformats.org/officeDocument/2006/custom-properties" xmlns:vt="http://schemas.openxmlformats.org/officeDocument/2006/docPropsVTypes"/>
</file>